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6D884" w14:textId="50992090" w:rsidR="0051274E" w:rsidRDefault="001F540E" w:rsidP="00FA1497">
      <w:pPr>
        <w:tabs>
          <w:tab w:val="left" w:pos="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1704534" wp14:editId="220BF1FC">
                <wp:simplePos x="0" y="0"/>
                <wp:positionH relativeFrom="column">
                  <wp:posOffset>501650</wp:posOffset>
                </wp:positionH>
                <wp:positionV relativeFrom="paragraph">
                  <wp:posOffset>7815580</wp:posOffset>
                </wp:positionV>
                <wp:extent cx="6637020" cy="1238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02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F5CB8" w14:textId="77777777" w:rsidR="004C457D" w:rsidRDefault="00082025" w:rsidP="0062499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Tyldesley </w:t>
                            </w:r>
                            <w:r w:rsidR="00F04240">
                              <w:rPr>
                                <w:sz w:val="36"/>
                                <w:szCs w:val="36"/>
                              </w:rPr>
                              <w:t>Family Hub site</w:t>
                            </w:r>
                            <w:r w:rsidR="004C457D"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4C457D" w:rsidRPr="004C457D">
                              <w:rPr>
                                <w:sz w:val="36"/>
                                <w:szCs w:val="36"/>
                              </w:rPr>
                              <w:t>Poplar Street, Tyldesley, M29 8AX</w:t>
                            </w:r>
                          </w:p>
                          <w:p w14:paraId="061699CA" w14:textId="4305BB2C" w:rsidR="00201600" w:rsidRDefault="004C457D" w:rsidP="0062499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T</w:t>
                            </w:r>
                            <w:r w:rsidR="00613806">
                              <w:rPr>
                                <w:sz w:val="36"/>
                                <w:szCs w:val="36"/>
                              </w:rPr>
                              <w:t>hursday 23</w:t>
                            </w:r>
                            <w:r w:rsidR="00613806" w:rsidRPr="00613806">
                              <w:rPr>
                                <w:sz w:val="36"/>
                                <w:szCs w:val="36"/>
                                <w:vertAlign w:val="superscript"/>
                              </w:rPr>
                              <w:t>rd</w:t>
                            </w:r>
                            <w:r w:rsidR="00613806">
                              <w:rPr>
                                <w:sz w:val="36"/>
                                <w:szCs w:val="36"/>
                              </w:rPr>
                              <w:t xml:space="preserve"> Jan </w:t>
                            </w:r>
                          </w:p>
                          <w:p w14:paraId="68BAF0E3" w14:textId="4279AAAA" w:rsidR="00613806" w:rsidRDefault="00613806" w:rsidP="0062499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10:00am-12:00pm </w:t>
                            </w:r>
                          </w:p>
                          <w:p w14:paraId="032537DA" w14:textId="72E9889D" w:rsidR="00AA7068" w:rsidRDefault="00AA7068" w:rsidP="0062499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To Book a place email </w:t>
                            </w:r>
                            <w:hyperlink r:id="rId4" w:history="1">
                              <w:r w:rsidRPr="00D5728C">
                                <w:rPr>
                                  <w:rStyle w:val="Hyperlink"/>
                                  <w:sz w:val="36"/>
                                  <w:szCs w:val="36"/>
                                </w:rPr>
                                <w:t>Earlyhelpdevelopmentteam@wigan.gov.uk</w:t>
                              </w:r>
                            </w:hyperlink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2555D205" w14:textId="6DF4D32F" w:rsidR="00F877C4" w:rsidRPr="00700B28" w:rsidRDefault="00F877C4" w:rsidP="00613806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7045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.5pt;margin-top:615.4pt;width:522.6pt;height:9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" stroked="f">
                <v:textbox>
                  <w:txbxContent>
                    <w:p w14:paraId="3B4F5CB8" w14:textId="77777777" w:rsidR="004C457D" w:rsidRDefault="00082025" w:rsidP="0062499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Tyldesley </w:t>
                      </w:r>
                      <w:r w:rsidR="00F04240">
                        <w:rPr>
                          <w:sz w:val="36"/>
                          <w:szCs w:val="36"/>
                        </w:rPr>
                        <w:t>Family Hub site</w:t>
                      </w:r>
                      <w:r w:rsidR="004C457D"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4C457D" w:rsidRPr="004C457D">
                        <w:rPr>
                          <w:sz w:val="36"/>
                          <w:szCs w:val="36"/>
                        </w:rPr>
                        <w:t>Poplar Street, Tyldesley, M29 8AX</w:t>
                      </w:r>
                    </w:p>
                    <w:p w14:paraId="061699CA" w14:textId="4305BB2C" w:rsidR="00201600" w:rsidRDefault="004C457D" w:rsidP="0062499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T</w:t>
                      </w:r>
                      <w:r w:rsidR="00613806">
                        <w:rPr>
                          <w:sz w:val="36"/>
                          <w:szCs w:val="36"/>
                        </w:rPr>
                        <w:t>hursday 23</w:t>
                      </w:r>
                      <w:r w:rsidR="00613806" w:rsidRPr="00613806">
                        <w:rPr>
                          <w:sz w:val="36"/>
                          <w:szCs w:val="36"/>
                          <w:vertAlign w:val="superscript"/>
                        </w:rPr>
                        <w:t>rd</w:t>
                      </w:r>
                      <w:r w:rsidR="00613806">
                        <w:rPr>
                          <w:sz w:val="36"/>
                          <w:szCs w:val="36"/>
                        </w:rPr>
                        <w:t xml:space="preserve"> Jan </w:t>
                      </w:r>
                    </w:p>
                    <w:p w14:paraId="68BAF0E3" w14:textId="4279AAAA" w:rsidR="00613806" w:rsidRDefault="00613806" w:rsidP="0062499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10:00am-12:00pm </w:t>
                      </w:r>
                    </w:p>
                    <w:p w14:paraId="032537DA" w14:textId="72E9889D" w:rsidR="00AA7068" w:rsidRDefault="00AA7068" w:rsidP="0062499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To Book a place email </w:t>
                      </w:r>
                      <w:hyperlink r:id="rId5" w:history="1">
                        <w:r w:rsidRPr="00D5728C">
                          <w:rPr>
                            <w:rStyle w:val="Hyperlink"/>
                            <w:sz w:val="36"/>
                            <w:szCs w:val="36"/>
                          </w:rPr>
                          <w:t>Earlyhelpdevelopmentteam@wigan.gov.uk</w:t>
                        </w:r>
                      </w:hyperlink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</w:p>
                    <w:p w14:paraId="2555D205" w14:textId="6DF4D32F" w:rsidR="00F877C4" w:rsidRPr="00700B28" w:rsidRDefault="00F877C4" w:rsidP="00613806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161FA">
        <w:rPr>
          <w:noProof/>
        </w:rPr>
        <w:drawing>
          <wp:inline distT="0" distB="0" distL="0" distR="0" wp14:anchorId="62A56DEC" wp14:editId="645D79F8">
            <wp:extent cx="7540303" cy="7711440"/>
            <wp:effectExtent l="0" t="0" r="3810" b="3810"/>
            <wp:docPr id="1715658922" name="Picture 1" descr="A poster for a youth conn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658922" name="Picture 1" descr="A poster for a youth conn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303" cy="771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4A996" w14:textId="38190E54" w:rsidR="0051274E" w:rsidRDefault="0051274E" w:rsidP="00C161FA">
      <w:pPr>
        <w:tabs>
          <w:tab w:val="left" w:pos="0"/>
        </w:tabs>
        <w:jc w:val="center"/>
      </w:pPr>
    </w:p>
    <w:p w14:paraId="266A0B3E" w14:textId="7DB7F23D" w:rsidR="0051274E" w:rsidRDefault="0051274E" w:rsidP="0051274E">
      <w:pPr>
        <w:tabs>
          <w:tab w:val="left" w:pos="0"/>
        </w:tabs>
        <w:jc w:val="center"/>
      </w:pPr>
    </w:p>
    <w:p w14:paraId="600B448E" w14:textId="7E856918" w:rsidR="0051274E" w:rsidRDefault="0051274E" w:rsidP="0051274E">
      <w:pPr>
        <w:tabs>
          <w:tab w:val="left" w:pos="0"/>
        </w:tabs>
        <w:jc w:val="center"/>
      </w:pPr>
    </w:p>
    <w:p w14:paraId="0104BF47" w14:textId="400A0536" w:rsidR="0051274E" w:rsidRDefault="0051274E" w:rsidP="0051274E">
      <w:pPr>
        <w:tabs>
          <w:tab w:val="left" w:pos="0"/>
        </w:tabs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852CA09" wp14:editId="5F25391E">
                <wp:simplePos x="0" y="0"/>
                <wp:positionH relativeFrom="column">
                  <wp:posOffset>2400300</wp:posOffset>
                </wp:positionH>
                <wp:positionV relativeFrom="paragraph">
                  <wp:posOffset>283210</wp:posOffset>
                </wp:positionV>
                <wp:extent cx="2360930" cy="571500"/>
                <wp:effectExtent l="0" t="0" r="5080" b="0"/>
                <wp:wrapSquare wrapText="bothSides"/>
                <wp:docPr id="384489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461E7" w14:textId="59B31FAD" w:rsidR="0051274E" w:rsidRPr="00870F7F" w:rsidRDefault="0051274E" w:rsidP="0051274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870F7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For more information, please visit</w:t>
                            </w:r>
                          </w:p>
                          <w:p w14:paraId="2556D3E0" w14:textId="7BA30F0C" w:rsidR="0051274E" w:rsidRPr="00870F7F" w:rsidRDefault="0051274E" w:rsidP="0051274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70F7F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YouthConect5.org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2CA09" id="_x0000_s1027" type="#_x0000_t202" style="position:absolute;left:0;text-align:left;margin-left:189pt;margin-top:22.3pt;width:185.9pt;height:4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" stroked="f">
                <v:textbox>
                  <w:txbxContent>
                    <w:p w14:paraId="2C5461E7" w14:textId="59B31FAD" w:rsidR="0051274E" w:rsidRPr="00870F7F" w:rsidRDefault="0051274E" w:rsidP="0051274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870F7F">
                        <w:rPr>
                          <w:rFonts w:ascii="Arial" w:hAnsi="Arial" w:cs="Arial"/>
                          <w:b/>
                          <w:bCs/>
                        </w:rPr>
                        <w:t>For more information, please visit</w:t>
                      </w:r>
                    </w:p>
                    <w:p w14:paraId="2556D3E0" w14:textId="7BA30F0C" w:rsidR="0051274E" w:rsidRPr="00870F7F" w:rsidRDefault="0051274E" w:rsidP="0051274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870F7F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YouthConect5.org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D9DF02" w14:textId="38D0DF0F" w:rsidR="0051274E" w:rsidRDefault="0051274E" w:rsidP="0051274E">
      <w:pPr>
        <w:tabs>
          <w:tab w:val="left" w:pos="0"/>
        </w:tabs>
        <w:jc w:val="center"/>
      </w:pPr>
    </w:p>
    <w:p w14:paraId="2E21BAE0" w14:textId="77777777" w:rsidR="0051274E" w:rsidRDefault="0051274E" w:rsidP="0051274E">
      <w:pPr>
        <w:tabs>
          <w:tab w:val="left" w:pos="0"/>
        </w:tabs>
        <w:jc w:val="center"/>
      </w:pPr>
    </w:p>
    <w:p w14:paraId="663C0EEA" w14:textId="3C4D2329" w:rsidR="009A068A" w:rsidRDefault="0051274E" w:rsidP="0051274E">
      <w:pPr>
        <w:tabs>
          <w:tab w:val="left" w:pos="0"/>
        </w:tabs>
        <w:jc w:val="center"/>
      </w:pPr>
      <w:r>
        <w:rPr>
          <w:noProof/>
        </w:rPr>
        <w:drawing>
          <wp:inline distT="0" distB="0" distL="0" distR="0" wp14:anchorId="3351F972" wp14:editId="7A05B70D">
            <wp:extent cx="7687531" cy="1050290"/>
            <wp:effectExtent l="0" t="0" r="8890" b="0"/>
            <wp:docPr id="558578408" name="Picture 3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578408" name="Picture 3" descr="A close-up of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9129" cy="10901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9A068A" w:rsidSect="00BE2438">
      <w:pgSz w:w="11906" w:h="16838"/>
      <w:pgMar w:top="0" w:right="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yMjS0NTI3MDE3NLYyUdpeDU4uLM/DyQAsNaABESm/osAAAA"/>
  </w:docVars>
  <w:rsids>
    <w:rsidRoot w:val="00083834"/>
    <w:rsid w:val="00082025"/>
    <w:rsid w:val="00083834"/>
    <w:rsid w:val="00172DC0"/>
    <w:rsid w:val="001F540E"/>
    <w:rsid w:val="00201600"/>
    <w:rsid w:val="002E4575"/>
    <w:rsid w:val="003D0C8D"/>
    <w:rsid w:val="004C457D"/>
    <w:rsid w:val="0050328F"/>
    <w:rsid w:val="0051274E"/>
    <w:rsid w:val="005620F4"/>
    <w:rsid w:val="005C4FFD"/>
    <w:rsid w:val="00613806"/>
    <w:rsid w:val="00624995"/>
    <w:rsid w:val="00700B28"/>
    <w:rsid w:val="00765D6B"/>
    <w:rsid w:val="0078759A"/>
    <w:rsid w:val="007D0D3F"/>
    <w:rsid w:val="007E48BA"/>
    <w:rsid w:val="00870F7F"/>
    <w:rsid w:val="009A068A"/>
    <w:rsid w:val="009C3619"/>
    <w:rsid w:val="00AA7068"/>
    <w:rsid w:val="00B053CD"/>
    <w:rsid w:val="00BE2438"/>
    <w:rsid w:val="00C161FA"/>
    <w:rsid w:val="00C16B56"/>
    <w:rsid w:val="00C72285"/>
    <w:rsid w:val="00C747A5"/>
    <w:rsid w:val="00F04240"/>
    <w:rsid w:val="00F877C4"/>
    <w:rsid w:val="00FA1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F491D"/>
  <w15:chartTrackingRefBased/>
  <w15:docId w15:val="{8F3974BE-A0C1-45AE-8FDD-A7391085A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47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7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Earlyhelpdevelopmentteam@wigan.gov.uk" TargetMode="External"/><Relationship Id="rId4" Type="http://schemas.openxmlformats.org/officeDocument/2006/relationships/hyperlink" Target="mailto:Earlyhelpdevelopmentteam@wigan.gov.uk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e20fea2-f588-4539-b62c-d5cbd4914cb6}" enabled="0" method="" siteId="{8e20fea2-f588-4539-b62c-d5cbd4914cb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 Edgar</dc:creator>
  <cp:keywords/>
  <dc:description/>
  <cp:lastModifiedBy>Cheetham, Karen (CYPS)</cp:lastModifiedBy>
  <cp:revision>2</cp:revision>
  <cp:lastPrinted>2024-02-23T09:02:00Z</cp:lastPrinted>
  <dcterms:created xsi:type="dcterms:W3CDTF">2024-12-05T14:41:00Z</dcterms:created>
  <dcterms:modified xsi:type="dcterms:W3CDTF">2024-12-0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7e7a8-9921-4dd4-8f74-44938bfff21f</vt:lpwstr>
  </property>
</Properties>
</file>